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F89BA4" w14:textId="77777777" w:rsidR="0077684E" w:rsidRDefault="0077684E"/>
    <w:p w14:paraId="5777A8A3" w14:textId="77777777" w:rsidR="00647092" w:rsidRPr="00656C4C" w:rsidRDefault="00647092" w:rsidP="00647092">
      <w:pPr>
        <w:pStyle w:val="Heading1"/>
        <w:tabs>
          <w:tab w:val="left" w:pos="1030"/>
          <w:tab w:val="center" w:pos="4680"/>
        </w:tabs>
        <w:rPr>
          <w:rFonts w:asciiTheme="minorHAnsi" w:hAnsiTheme="minorHAnsi" w:cstheme="minorHAnsi"/>
          <w:b/>
        </w:rPr>
      </w:pPr>
      <w:r w:rsidRPr="00656C4C">
        <w:rPr>
          <w:rFonts w:asciiTheme="minorHAnsi" w:hAnsiTheme="minorHAnsi" w:cstheme="minorHAnsi"/>
          <w:b/>
        </w:rPr>
        <w:t>Document Control</w:t>
      </w:r>
    </w:p>
    <w:p w14:paraId="248D48B0" w14:textId="77777777" w:rsidR="00647092" w:rsidRPr="00656C4C" w:rsidRDefault="00647092" w:rsidP="0064709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3295"/>
      </w:tblGrid>
      <w:tr w:rsidR="00647092" w:rsidRPr="00980777" w14:paraId="39CC444E" w14:textId="77777777" w:rsidTr="0007260B">
        <w:tc>
          <w:tcPr>
            <w:tcW w:w="1870" w:type="dxa"/>
            <w:shd w:val="clear" w:color="auto" w:fill="F2F2F2" w:themeFill="background1" w:themeFillShade="F2"/>
          </w:tcPr>
          <w:p w14:paraId="5B2A48C0" w14:textId="77777777" w:rsidR="00647092" w:rsidRPr="00980777" w:rsidRDefault="00647092" w:rsidP="0007260B">
            <w:pPr>
              <w:tabs>
                <w:tab w:val="center" w:pos="4680"/>
              </w:tabs>
              <w:jc w:val="center"/>
              <w:rPr>
                <w:b/>
              </w:rPr>
            </w:pPr>
            <w:r w:rsidRPr="00980777">
              <w:rPr>
                <w:b/>
              </w:rPr>
              <w:t>Document Version</w:t>
            </w:r>
          </w:p>
        </w:tc>
        <w:tc>
          <w:tcPr>
            <w:tcW w:w="1870" w:type="dxa"/>
            <w:shd w:val="clear" w:color="auto" w:fill="F2F2F2" w:themeFill="background1" w:themeFillShade="F2"/>
          </w:tcPr>
          <w:p w14:paraId="0035CC2A" w14:textId="77777777" w:rsidR="00647092" w:rsidRPr="00980777" w:rsidRDefault="00647092" w:rsidP="0007260B">
            <w:pPr>
              <w:tabs>
                <w:tab w:val="center" w:pos="4680"/>
              </w:tabs>
              <w:jc w:val="center"/>
              <w:rPr>
                <w:b/>
              </w:rPr>
            </w:pPr>
            <w:r w:rsidRPr="00980777">
              <w:rPr>
                <w:b/>
              </w:rPr>
              <w:t>Author(s)</w:t>
            </w:r>
          </w:p>
        </w:tc>
        <w:tc>
          <w:tcPr>
            <w:tcW w:w="1870" w:type="dxa"/>
            <w:shd w:val="clear" w:color="auto" w:fill="F2F2F2" w:themeFill="background1" w:themeFillShade="F2"/>
          </w:tcPr>
          <w:p w14:paraId="2AE615A4" w14:textId="77777777" w:rsidR="00647092" w:rsidRPr="00980777" w:rsidRDefault="00647092" w:rsidP="0007260B">
            <w:pPr>
              <w:tabs>
                <w:tab w:val="center" w:pos="4680"/>
              </w:tabs>
              <w:jc w:val="center"/>
              <w:rPr>
                <w:b/>
              </w:rPr>
            </w:pPr>
            <w:r w:rsidRPr="00980777">
              <w:rPr>
                <w:b/>
              </w:rPr>
              <w:t>Date</w:t>
            </w:r>
          </w:p>
        </w:tc>
        <w:tc>
          <w:tcPr>
            <w:tcW w:w="3295" w:type="dxa"/>
            <w:shd w:val="clear" w:color="auto" w:fill="F2F2F2" w:themeFill="background1" w:themeFillShade="F2"/>
          </w:tcPr>
          <w:p w14:paraId="57D8F8C3" w14:textId="77777777" w:rsidR="00647092" w:rsidRPr="00980777" w:rsidRDefault="00647092" w:rsidP="0007260B">
            <w:pPr>
              <w:tabs>
                <w:tab w:val="center" w:pos="4680"/>
              </w:tabs>
              <w:jc w:val="center"/>
              <w:rPr>
                <w:b/>
              </w:rPr>
            </w:pPr>
            <w:r w:rsidRPr="00980777">
              <w:rPr>
                <w:b/>
              </w:rPr>
              <w:t>Comments</w:t>
            </w:r>
          </w:p>
        </w:tc>
      </w:tr>
      <w:tr w:rsidR="00647092" w14:paraId="25DF22FD" w14:textId="77777777" w:rsidTr="0007260B">
        <w:tc>
          <w:tcPr>
            <w:tcW w:w="1870" w:type="dxa"/>
          </w:tcPr>
          <w:p w14:paraId="6C653AA7" w14:textId="77777777" w:rsidR="00647092" w:rsidRDefault="00647092" w:rsidP="0007260B">
            <w:pPr>
              <w:tabs>
                <w:tab w:val="center" w:pos="4680"/>
              </w:tabs>
            </w:pPr>
            <w:r>
              <w:t>1.0</w:t>
            </w:r>
          </w:p>
        </w:tc>
        <w:tc>
          <w:tcPr>
            <w:tcW w:w="1870" w:type="dxa"/>
          </w:tcPr>
          <w:p w14:paraId="0287FC1A" w14:textId="77777777" w:rsidR="00647092" w:rsidRDefault="00647092" w:rsidP="0007260B">
            <w:pPr>
              <w:tabs>
                <w:tab w:val="center" w:pos="4680"/>
              </w:tabs>
            </w:pPr>
            <w:r>
              <w:t>Claire Herbert</w:t>
            </w:r>
          </w:p>
        </w:tc>
        <w:tc>
          <w:tcPr>
            <w:tcW w:w="1870" w:type="dxa"/>
          </w:tcPr>
          <w:p w14:paraId="35DF266C" w14:textId="77777777" w:rsidR="00647092" w:rsidRDefault="00647092" w:rsidP="0007260B">
            <w:pPr>
              <w:tabs>
                <w:tab w:val="center" w:pos="4680"/>
              </w:tabs>
            </w:pPr>
            <w:r>
              <w:t>7 May 2020</w:t>
            </w:r>
          </w:p>
        </w:tc>
        <w:tc>
          <w:tcPr>
            <w:tcW w:w="3295" w:type="dxa"/>
          </w:tcPr>
          <w:p w14:paraId="4CD1C0D2" w14:textId="77777777" w:rsidR="00647092" w:rsidRDefault="00647092" w:rsidP="0007260B">
            <w:pPr>
              <w:tabs>
                <w:tab w:val="center" w:pos="4680"/>
              </w:tabs>
            </w:pPr>
            <w:r>
              <w:t>Initial draft</w:t>
            </w:r>
          </w:p>
        </w:tc>
      </w:tr>
      <w:tr w:rsidR="00D73DF4" w14:paraId="700B9B49" w14:textId="77777777" w:rsidTr="0007260B">
        <w:tc>
          <w:tcPr>
            <w:tcW w:w="1870" w:type="dxa"/>
          </w:tcPr>
          <w:p w14:paraId="7C4E108F" w14:textId="77777777" w:rsidR="00D73DF4" w:rsidRDefault="00D73DF4" w:rsidP="0007260B">
            <w:pPr>
              <w:tabs>
                <w:tab w:val="center" w:pos="4680"/>
              </w:tabs>
            </w:pPr>
            <w:r>
              <w:t>1.1</w:t>
            </w:r>
          </w:p>
        </w:tc>
        <w:tc>
          <w:tcPr>
            <w:tcW w:w="1870" w:type="dxa"/>
          </w:tcPr>
          <w:p w14:paraId="59DE372F" w14:textId="77777777" w:rsidR="00D73DF4" w:rsidRDefault="00D73DF4" w:rsidP="0007260B">
            <w:pPr>
              <w:tabs>
                <w:tab w:val="center" w:pos="4680"/>
              </w:tabs>
            </w:pPr>
            <w:r>
              <w:t>Claire Herbert</w:t>
            </w:r>
          </w:p>
        </w:tc>
        <w:tc>
          <w:tcPr>
            <w:tcW w:w="1870" w:type="dxa"/>
          </w:tcPr>
          <w:p w14:paraId="3CF7DC04" w14:textId="77777777" w:rsidR="00D73DF4" w:rsidRDefault="00D73DF4" w:rsidP="0007260B">
            <w:pPr>
              <w:tabs>
                <w:tab w:val="center" w:pos="4680"/>
              </w:tabs>
            </w:pPr>
            <w:r>
              <w:t>27 May 2021</w:t>
            </w:r>
          </w:p>
        </w:tc>
        <w:tc>
          <w:tcPr>
            <w:tcW w:w="3295" w:type="dxa"/>
          </w:tcPr>
          <w:p w14:paraId="0BC06C68" w14:textId="77777777" w:rsidR="00D73DF4" w:rsidRDefault="00D73DF4" w:rsidP="0007260B">
            <w:pPr>
              <w:tabs>
                <w:tab w:val="center" w:pos="4680"/>
              </w:tabs>
            </w:pPr>
            <w:r>
              <w:t>Modified categories</w:t>
            </w:r>
          </w:p>
        </w:tc>
      </w:tr>
      <w:tr w:rsidR="00E818B7" w14:paraId="2C994627" w14:textId="77777777" w:rsidTr="0007260B">
        <w:tc>
          <w:tcPr>
            <w:tcW w:w="1870" w:type="dxa"/>
          </w:tcPr>
          <w:p w14:paraId="73AA090C" w14:textId="5394B210" w:rsidR="00E818B7" w:rsidRDefault="00E818B7" w:rsidP="0007260B">
            <w:pPr>
              <w:tabs>
                <w:tab w:val="center" w:pos="4680"/>
              </w:tabs>
            </w:pPr>
            <w:r>
              <w:t>1.2</w:t>
            </w:r>
          </w:p>
        </w:tc>
        <w:tc>
          <w:tcPr>
            <w:tcW w:w="1870" w:type="dxa"/>
          </w:tcPr>
          <w:p w14:paraId="5D29FD2E" w14:textId="17D3DEFC" w:rsidR="00E818B7" w:rsidRDefault="00E818B7" w:rsidP="0007260B">
            <w:pPr>
              <w:tabs>
                <w:tab w:val="center" w:pos="4680"/>
              </w:tabs>
            </w:pPr>
            <w:r>
              <w:t>Claire Herbert</w:t>
            </w:r>
          </w:p>
        </w:tc>
        <w:tc>
          <w:tcPr>
            <w:tcW w:w="1870" w:type="dxa"/>
          </w:tcPr>
          <w:p w14:paraId="2EE2B63D" w14:textId="0D167AF7" w:rsidR="00E818B7" w:rsidRDefault="00E818B7" w:rsidP="0007260B">
            <w:pPr>
              <w:tabs>
                <w:tab w:val="center" w:pos="4680"/>
              </w:tabs>
            </w:pPr>
            <w:r>
              <w:t>04 Oct 2021</w:t>
            </w:r>
          </w:p>
        </w:tc>
        <w:tc>
          <w:tcPr>
            <w:tcW w:w="3295" w:type="dxa"/>
          </w:tcPr>
          <w:p w14:paraId="4A76048C" w14:textId="41E4352D" w:rsidR="00E818B7" w:rsidRDefault="00E818B7" w:rsidP="0007260B">
            <w:pPr>
              <w:tabs>
                <w:tab w:val="center" w:pos="4680"/>
              </w:tabs>
            </w:pPr>
            <w:r>
              <w:t>added related publications</w:t>
            </w:r>
          </w:p>
        </w:tc>
      </w:tr>
    </w:tbl>
    <w:p w14:paraId="085120A1" w14:textId="77777777" w:rsidR="00647092" w:rsidRDefault="00647092">
      <w:pPr>
        <w:sectPr w:rsidR="00647092" w:rsidSect="00130B52">
          <w:headerReference w:type="default" r:id="rId7"/>
          <w:footerReference w:type="default" r:id="rId8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2B5D838D" w14:textId="77777777" w:rsidR="00473541" w:rsidRDefault="00473541"/>
    <w:p w14:paraId="3D8C8181" w14:textId="77777777" w:rsidR="00473541" w:rsidRPr="00473541" w:rsidRDefault="00846A74" w:rsidP="00473541">
      <w:pPr>
        <w:pStyle w:val="Heading1"/>
        <w:numPr>
          <w:ilvl w:val="0"/>
          <w:numId w:val="1"/>
        </w:numPr>
        <w:rPr>
          <w:b/>
        </w:rPr>
      </w:pPr>
      <w:r>
        <w:rPr>
          <w:b/>
        </w:rPr>
        <w:t>Instrument</w:t>
      </w:r>
      <w:r w:rsidR="00473541" w:rsidRPr="00473541">
        <w:rPr>
          <w:b/>
        </w:rPr>
        <w:t xml:space="preserve"> Details</w:t>
      </w:r>
    </w:p>
    <w:p w14:paraId="5250FE11" w14:textId="77777777" w:rsidR="00473541" w:rsidRPr="00473541" w:rsidRDefault="00473541" w:rsidP="00473541">
      <w:pPr>
        <w:rPr>
          <w:sz w:val="28"/>
        </w:rPr>
      </w:pPr>
    </w:p>
    <w:p w14:paraId="082FA19A" w14:textId="3CBBEF31" w:rsidR="00473541" w:rsidRDefault="00846A74" w:rsidP="00473541">
      <w:r>
        <w:rPr>
          <w:b/>
          <w:sz w:val="28"/>
        </w:rPr>
        <w:t>Instrument</w:t>
      </w:r>
      <w:r w:rsidR="00473541" w:rsidRPr="00473541">
        <w:rPr>
          <w:b/>
          <w:sz w:val="28"/>
        </w:rPr>
        <w:t xml:space="preserve"> Name: </w:t>
      </w:r>
      <w:r w:rsidR="00435D58">
        <w:rPr>
          <w:b/>
          <w:sz w:val="28"/>
        </w:rPr>
        <w:t xml:space="preserve">DJI </w:t>
      </w:r>
      <w:proofErr w:type="spellStart"/>
      <w:r w:rsidR="00435D58">
        <w:rPr>
          <w:b/>
          <w:sz w:val="28"/>
        </w:rPr>
        <w:t>Zenmuse</w:t>
      </w:r>
      <w:proofErr w:type="spellEnd"/>
      <w:r w:rsidR="00435D58">
        <w:rPr>
          <w:b/>
          <w:sz w:val="28"/>
        </w:rPr>
        <w:t xml:space="preserve"> Z30</w:t>
      </w:r>
    </w:p>
    <w:p w14:paraId="2657591A" w14:textId="77777777" w:rsidR="00846A74" w:rsidRDefault="00846A74" w:rsidP="00473541"/>
    <w:p w14:paraId="46A069AD" w14:textId="66D83C1B" w:rsidR="009E7FCF" w:rsidRPr="00910FCF" w:rsidRDefault="00C7149E" w:rsidP="00473541">
      <w:pPr>
        <w:rPr>
          <w:szCs w:val="28"/>
        </w:rPr>
      </w:pPr>
      <w:r>
        <w:rPr>
          <w:b/>
          <w:sz w:val="28"/>
          <w:szCs w:val="28"/>
        </w:rPr>
        <w:t xml:space="preserve">Instrument </w:t>
      </w:r>
      <w:r w:rsidR="00BB4110">
        <w:rPr>
          <w:b/>
          <w:sz w:val="28"/>
          <w:szCs w:val="28"/>
        </w:rPr>
        <w:t xml:space="preserve">Standardized Name: </w:t>
      </w:r>
    </w:p>
    <w:p w14:paraId="41766277" w14:textId="75AC49F7" w:rsidR="00F4215F" w:rsidRDefault="00F4215F" w:rsidP="00473541">
      <w:pPr>
        <w:rPr>
          <w:b/>
          <w:sz w:val="28"/>
        </w:rPr>
      </w:pPr>
    </w:p>
    <w:p w14:paraId="6D9E87A8" w14:textId="2F04E216" w:rsidR="00F4215F" w:rsidRDefault="00F4215F" w:rsidP="00473541">
      <w:pPr>
        <w:rPr>
          <w:bCs/>
          <w:color w:val="000000" w:themeColor="text1"/>
          <w:sz w:val="28"/>
        </w:rPr>
      </w:pPr>
      <w:r w:rsidRPr="000D6139">
        <w:rPr>
          <w:b/>
          <w:color w:val="000000" w:themeColor="text1"/>
          <w:sz w:val="28"/>
        </w:rPr>
        <w:t xml:space="preserve">Instrument Unique ID: </w:t>
      </w:r>
      <w:r w:rsidR="000D6139" w:rsidRPr="009B4C24">
        <w:rPr>
          <w:bCs/>
          <w:i/>
          <w:iCs/>
          <w:color w:val="000000" w:themeColor="text1"/>
          <w:szCs w:val="21"/>
        </w:rPr>
        <w:t>S</w:t>
      </w:r>
      <w:r w:rsidRPr="009B4C24">
        <w:rPr>
          <w:bCs/>
          <w:i/>
          <w:iCs/>
          <w:color w:val="000000" w:themeColor="text1"/>
          <w:szCs w:val="21"/>
        </w:rPr>
        <w:t>erial or inventory number</w:t>
      </w:r>
    </w:p>
    <w:p w14:paraId="6962314B" w14:textId="7709F923" w:rsidR="00910FCF" w:rsidRDefault="00910FCF" w:rsidP="00473541">
      <w:pPr>
        <w:rPr>
          <w:bCs/>
          <w:color w:val="000000" w:themeColor="text1"/>
          <w:sz w:val="28"/>
        </w:rPr>
      </w:pPr>
    </w:p>
    <w:p w14:paraId="54A7AD53" w14:textId="066E2BB2" w:rsidR="00910FCF" w:rsidRPr="00910FCF" w:rsidRDefault="00910FCF" w:rsidP="00473541">
      <w:pPr>
        <w:rPr>
          <w:b/>
          <w:color w:val="000000" w:themeColor="text1"/>
          <w:sz w:val="28"/>
        </w:rPr>
      </w:pPr>
      <w:r w:rsidRPr="00910FCF">
        <w:rPr>
          <w:b/>
          <w:color w:val="000000" w:themeColor="text1"/>
          <w:sz w:val="28"/>
        </w:rPr>
        <w:t>ID Type:</w:t>
      </w:r>
    </w:p>
    <w:p w14:paraId="625BBE1E" w14:textId="74996B9F" w:rsidR="00F4215F" w:rsidRPr="000D6139" w:rsidRDefault="00F4215F" w:rsidP="00473541">
      <w:pPr>
        <w:rPr>
          <w:bCs/>
          <w:color w:val="000000" w:themeColor="text1"/>
          <w:sz w:val="28"/>
        </w:rPr>
      </w:pPr>
    </w:p>
    <w:p w14:paraId="3CC2B417" w14:textId="0BAC7081" w:rsidR="00F4215F" w:rsidRPr="000D6139" w:rsidRDefault="00F4215F" w:rsidP="00473541">
      <w:pPr>
        <w:rPr>
          <w:b/>
          <w:color w:val="000000" w:themeColor="text1"/>
        </w:rPr>
      </w:pPr>
      <w:r w:rsidRPr="000D6139">
        <w:rPr>
          <w:b/>
          <w:color w:val="000000" w:themeColor="text1"/>
          <w:sz w:val="28"/>
        </w:rPr>
        <w:t>Instrument DOI:</w:t>
      </w:r>
    </w:p>
    <w:p w14:paraId="514E2732" w14:textId="77777777" w:rsidR="00354009" w:rsidRDefault="00354009" w:rsidP="00473541">
      <w:pPr>
        <w:rPr>
          <w:sz w:val="32"/>
        </w:rPr>
      </w:pPr>
    </w:p>
    <w:p w14:paraId="3E4282B4" w14:textId="4B0FD6EB" w:rsidR="00284531" w:rsidRDefault="00284531" w:rsidP="00473541">
      <w:pPr>
        <w:rPr>
          <w:b/>
          <w:sz w:val="28"/>
        </w:rPr>
      </w:pPr>
      <w:r w:rsidRPr="00284531">
        <w:rPr>
          <w:b/>
          <w:sz w:val="28"/>
        </w:rPr>
        <w:t>Model</w:t>
      </w:r>
      <w:r w:rsidR="00910FCF">
        <w:rPr>
          <w:b/>
          <w:sz w:val="28"/>
        </w:rPr>
        <w:t xml:space="preserve"> No</w:t>
      </w:r>
      <w:r w:rsidRPr="00284531">
        <w:rPr>
          <w:b/>
          <w:sz w:val="28"/>
        </w:rPr>
        <w:t xml:space="preserve">: </w:t>
      </w:r>
    </w:p>
    <w:p w14:paraId="189D0F8E" w14:textId="77777777" w:rsidR="00A17CCE" w:rsidRDefault="00A17CCE" w:rsidP="00473541">
      <w:pPr>
        <w:rPr>
          <w:b/>
          <w:sz w:val="28"/>
        </w:rPr>
      </w:pPr>
    </w:p>
    <w:p w14:paraId="5C6A7E18" w14:textId="26310B7E" w:rsidR="00A17CCE" w:rsidRPr="009B4C24" w:rsidRDefault="00A17CCE" w:rsidP="00473541">
      <w:pPr>
        <w:rPr>
          <w:i/>
          <w:iCs/>
          <w:szCs w:val="21"/>
        </w:rPr>
      </w:pPr>
      <w:r>
        <w:rPr>
          <w:b/>
          <w:sz w:val="28"/>
        </w:rPr>
        <w:t xml:space="preserve">Instrument Type: </w:t>
      </w:r>
      <w:r w:rsidR="00435D58">
        <w:rPr>
          <w:i/>
          <w:iCs/>
          <w:szCs w:val="21"/>
        </w:rPr>
        <w:t>Baseline</w:t>
      </w:r>
    </w:p>
    <w:p w14:paraId="7C7451CE" w14:textId="77777777" w:rsidR="00A502F3" w:rsidRDefault="00A502F3" w:rsidP="00473541">
      <w:pPr>
        <w:rPr>
          <w:sz w:val="28"/>
        </w:rPr>
      </w:pPr>
    </w:p>
    <w:p w14:paraId="15734C0B" w14:textId="31AE8D0C" w:rsidR="00A502F3" w:rsidRDefault="00A502F3" w:rsidP="00473541">
      <w:pPr>
        <w:rPr>
          <w:sz w:val="28"/>
        </w:rPr>
      </w:pPr>
      <w:r w:rsidRPr="00A502F3">
        <w:rPr>
          <w:b/>
          <w:sz w:val="28"/>
        </w:rPr>
        <w:t>Facility or Platform:</w:t>
      </w:r>
      <w:r>
        <w:rPr>
          <w:sz w:val="28"/>
        </w:rPr>
        <w:t xml:space="preserve"> </w:t>
      </w:r>
      <w:r w:rsidR="00435D58">
        <w:rPr>
          <w:i/>
          <w:iCs/>
          <w:szCs w:val="21"/>
        </w:rPr>
        <w:t>CEOS</w:t>
      </w:r>
    </w:p>
    <w:p w14:paraId="7C849D5E" w14:textId="06961CF5" w:rsidR="00F4215F" w:rsidRDefault="00F4215F" w:rsidP="00473541">
      <w:pPr>
        <w:rPr>
          <w:sz w:val="28"/>
        </w:rPr>
      </w:pPr>
    </w:p>
    <w:p w14:paraId="47E19595" w14:textId="717AD929" w:rsidR="00F4215F" w:rsidRPr="000D6139" w:rsidRDefault="00F4215F" w:rsidP="00473541">
      <w:pPr>
        <w:rPr>
          <w:b/>
          <w:bCs/>
          <w:color w:val="000000" w:themeColor="text1"/>
          <w:sz w:val="28"/>
        </w:rPr>
      </w:pPr>
      <w:r w:rsidRPr="000D6139">
        <w:rPr>
          <w:b/>
          <w:bCs/>
          <w:color w:val="000000" w:themeColor="text1"/>
          <w:sz w:val="28"/>
        </w:rPr>
        <w:t>Description:</w:t>
      </w:r>
      <w:r w:rsidR="00435D58">
        <w:rPr>
          <w:b/>
          <w:bCs/>
          <w:color w:val="000000" w:themeColor="text1"/>
          <w:sz w:val="28"/>
        </w:rPr>
        <w:t xml:space="preserve"> Optical photo and video camera to mount to a DJI compatible drone, has a 30x optical zoom</w:t>
      </w:r>
    </w:p>
    <w:p w14:paraId="7125E06F" w14:textId="551FF676" w:rsidR="00F4215F" w:rsidRPr="000D6139" w:rsidRDefault="00F4215F" w:rsidP="00473541">
      <w:pPr>
        <w:rPr>
          <w:b/>
          <w:bCs/>
          <w:color w:val="000000" w:themeColor="text1"/>
          <w:sz w:val="28"/>
        </w:rPr>
      </w:pPr>
    </w:p>
    <w:p w14:paraId="349A2360" w14:textId="0B704DB3" w:rsidR="00F4215F" w:rsidRPr="000D6139" w:rsidRDefault="00F4215F" w:rsidP="00473541">
      <w:pPr>
        <w:rPr>
          <w:b/>
          <w:bCs/>
          <w:color w:val="000000" w:themeColor="text1"/>
          <w:sz w:val="28"/>
        </w:rPr>
      </w:pPr>
      <w:r w:rsidRPr="000D6139">
        <w:rPr>
          <w:b/>
          <w:bCs/>
          <w:color w:val="000000" w:themeColor="text1"/>
          <w:sz w:val="28"/>
        </w:rPr>
        <w:t>Manufacturer:</w:t>
      </w:r>
      <w:r w:rsidR="00435D58">
        <w:rPr>
          <w:b/>
          <w:bCs/>
          <w:color w:val="000000" w:themeColor="text1"/>
          <w:sz w:val="28"/>
        </w:rPr>
        <w:t xml:space="preserve"> DJI</w:t>
      </w:r>
    </w:p>
    <w:p w14:paraId="14CE1A7F" w14:textId="41DB303C" w:rsidR="00F4215F" w:rsidRPr="000D6139" w:rsidRDefault="00F4215F" w:rsidP="00473541">
      <w:pPr>
        <w:rPr>
          <w:b/>
          <w:bCs/>
          <w:color w:val="000000" w:themeColor="text1"/>
          <w:sz w:val="28"/>
        </w:rPr>
      </w:pPr>
    </w:p>
    <w:p w14:paraId="10D64D2F" w14:textId="0FDB0533" w:rsidR="00F4215F" w:rsidRDefault="00F4215F" w:rsidP="00473541">
      <w:pPr>
        <w:rPr>
          <w:color w:val="000000" w:themeColor="text1"/>
          <w:sz w:val="28"/>
        </w:rPr>
      </w:pPr>
      <w:r w:rsidRPr="000D6139">
        <w:rPr>
          <w:b/>
          <w:bCs/>
          <w:color w:val="000000" w:themeColor="text1"/>
          <w:sz w:val="28"/>
        </w:rPr>
        <w:t xml:space="preserve">Manufacturer Type: </w:t>
      </w:r>
      <w:r w:rsidRPr="009B4C24">
        <w:rPr>
          <w:i/>
          <w:iCs/>
          <w:color w:val="000000" w:themeColor="text1"/>
          <w:szCs w:val="21"/>
        </w:rPr>
        <w:t>Organizational</w:t>
      </w:r>
    </w:p>
    <w:p w14:paraId="05E92A46" w14:textId="77777777" w:rsidR="000D6139" w:rsidRPr="000D6139" w:rsidRDefault="000D6139" w:rsidP="00473541">
      <w:pPr>
        <w:rPr>
          <w:b/>
          <w:bCs/>
          <w:color w:val="000000" w:themeColor="text1"/>
          <w:sz w:val="28"/>
        </w:rPr>
      </w:pPr>
    </w:p>
    <w:p w14:paraId="0338ED62" w14:textId="77777777" w:rsidR="00130B52" w:rsidRPr="00284531" w:rsidRDefault="00130B52" w:rsidP="00473541">
      <w:pPr>
        <w:rPr>
          <w:b/>
          <w:sz w:val="28"/>
        </w:rPr>
      </w:pPr>
    </w:p>
    <w:p w14:paraId="39F78299" w14:textId="77777777" w:rsidR="00501FA3" w:rsidRPr="009E7FCF" w:rsidRDefault="00501FA3" w:rsidP="00473541">
      <w:pPr>
        <w:rPr>
          <w:b/>
          <w:sz w:val="32"/>
        </w:rPr>
      </w:pPr>
      <w:r w:rsidRPr="009E7FCF">
        <w:rPr>
          <w:b/>
          <w:sz w:val="32"/>
        </w:rPr>
        <w:lastRenderedPageBreak/>
        <w:t>Sensor Details</w:t>
      </w:r>
    </w:p>
    <w:p w14:paraId="6759F1B0" w14:textId="77777777" w:rsidR="00501FA3" w:rsidRPr="00501FA3" w:rsidRDefault="00501FA3" w:rsidP="00473541">
      <w:pPr>
        <w:rPr>
          <w:b/>
          <w:sz w:val="28"/>
        </w:rPr>
      </w:pPr>
    </w:p>
    <w:tbl>
      <w:tblPr>
        <w:tblStyle w:val="TableGrid"/>
        <w:tblW w:w="14310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2520"/>
        <w:gridCol w:w="1980"/>
        <w:gridCol w:w="2520"/>
        <w:gridCol w:w="2070"/>
        <w:gridCol w:w="2610"/>
        <w:gridCol w:w="990"/>
        <w:gridCol w:w="1620"/>
      </w:tblGrid>
      <w:tr w:rsidR="00130B52" w14:paraId="3413F270" w14:textId="77777777" w:rsidTr="009B5DC0">
        <w:tc>
          <w:tcPr>
            <w:tcW w:w="2520" w:type="dxa"/>
            <w:shd w:val="clear" w:color="auto" w:fill="E7E6E6" w:themeFill="background2"/>
          </w:tcPr>
          <w:p w14:paraId="0099D012" w14:textId="77777777" w:rsidR="00130B52" w:rsidRDefault="00130B52" w:rsidP="00354009">
            <w:pPr>
              <w:jc w:val="center"/>
              <w:rPr>
                <w:b/>
              </w:rPr>
            </w:pPr>
            <w:r>
              <w:rPr>
                <w:b/>
              </w:rPr>
              <w:t>Sensor Name</w:t>
            </w:r>
          </w:p>
        </w:tc>
        <w:tc>
          <w:tcPr>
            <w:tcW w:w="1980" w:type="dxa"/>
            <w:shd w:val="clear" w:color="auto" w:fill="E7E6E6" w:themeFill="background2"/>
          </w:tcPr>
          <w:p w14:paraId="27D001EE" w14:textId="77777777" w:rsidR="00130B52" w:rsidRDefault="00130B52" w:rsidP="00354009">
            <w:pPr>
              <w:jc w:val="center"/>
              <w:rPr>
                <w:b/>
              </w:rPr>
            </w:pPr>
            <w:r>
              <w:rPr>
                <w:b/>
              </w:rPr>
              <w:t>Serial No.</w:t>
            </w:r>
          </w:p>
        </w:tc>
        <w:tc>
          <w:tcPr>
            <w:tcW w:w="2520" w:type="dxa"/>
            <w:shd w:val="clear" w:color="auto" w:fill="E7E6E6" w:themeFill="background2"/>
          </w:tcPr>
          <w:p w14:paraId="71E6D490" w14:textId="77777777" w:rsidR="00130B52" w:rsidRDefault="00130B52" w:rsidP="00130B52">
            <w:pPr>
              <w:jc w:val="center"/>
              <w:rPr>
                <w:b/>
              </w:rPr>
            </w:pPr>
            <w:r>
              <w:rPr>
                <w:b/>
              </w:rPr>
              <w:t>Sensor Details</w:t>
            </w:r>
          </w:p>
        </w:tc>
        <w:tc>
          <w:tcPr>
            <w:tcW w:w="2070" w:type="dxa"/>
            <w:shd w:val="clear" w:color="auto" w:fill="E7E6E6" w:themeFill="background2"/>
          </w:tcPr>
          <w:p w14:paraId="3F757A22" w14:textId="77777777" w:rsidR="00130B52" w:rsidRDefault="00E234A6" w:rsidP="00E234A6">
            <w:pPr>
              <w:jc w:val="center"/>
              <w:rPr>
                <w:b/>
              </w:rPr>
            </w:pPr>
            <w:r>
              <w:rPr>
                <w:b/>
              </w:rPr>
              <w:t>Range</w:t>
            </w:r>
          </w:p>
        </w:tc>
        <w:tc>
          <w:tcPr>
            <w:tcW w:w="2610" w:type="dxa"/>
            <w:shd w:val="clear" w:color="auto" w:fill="E7E6E6" w:themeFill="background2"/>
          </w:tcPr>
          <w:p w14:paraId="18DB361B" w14:textId="77777777" w:rsidR="00130B52" w:rsidRDefault="00E234A6" w:rsidP="00354009">
            <w:pPr>
              <w:jc w:val="center"/>
              <w:rPr>
                <w:b/>
              </w:rPr>
            </w:pPr>
            <w:r>
              <w:rPr>
                <w:b/>
              </w:rPr>
              <w:t>Sensitivity</w:t>
            </w:r>
          </w:p>
        </w:tc>
        <w:tc>
          <w:tcPr>
            <w:tcW w:w="990" w:type="dxa"/>
            <w:shd w:val="clear" w:color="auto" w:fill="E7E6E6" w:themeFill="background2"/>
          </w:tcPr>
          <w:p w14:paraId="2CB775CA" w14:textId="77777777" w:rsidR="00130B52" w:rsidRDefault="00130B52" w:rsidP="00354009">
            <w:pPr>
              <w:jc w:val="center"/>
              <w:rPr>
                <w:b/>
              </w:rPr>
            </w:pPr>
            <w:r>
              <w:rPr>
                <w:b/>
              </w:rPr>
              <w:t>Sensor units</w:t>
            </w:r>
          </w:p>
        </w:tc>
        <w:tc>
          <w:tcPr>
            <w:tcW w:w="1620" w:type="dxa"/>
            <w:shd w:val="clear" w:color="auto" w:fill="E7E6E6" w:themeFill="background2"/>
          </w:tcPr>
          <w:p w14:paraId="152E80E8" w14:textId="77777777" w:rsidR="00130B52" w:rsidRDefault="00130B52" w:rsidP="00354009">
            <w:pPr>
              <w:jc w:val="center"/>
              <w:rPr>
                <w:b/>
              </w:rPr>
            </w:pPr>
            <w:r>
              <w:rPr>
                <w:b/>
              </w:rPr>
              <w:t>Last Calibration Date</w:t>
            </w:r>
          </w:p>
        </w:tc>
      </w:tr>
      <w:tr w:rsidR="00130B52" w:rsidRPr="00354009" w14:paraId="77200F99" w14:textId="77777777" w:rsidTr="009B5DC0">
        <w:tc>
          <w:tcPr>
            <w:tcW w:w="2520" w:type="dxa"/>
          </w:tcPr>
          <w:p w14:paraId="7C488854" w14:textId="7546CA08" w:rsidR="00130B52" w:rsidRPr="008A258E" w:rsidRDefault="00435D58" w:rsidP="00473541">
            <w:pPr>
              <w:rPr>
                <w:sz w:val="22"/>
              </w:rPr>
            </w:pPr>
            <w:r>
              <w:rPr>
                <w:sz w:val="22"/>
              </w:rPr>
              <w:t xml:space="preserve">DJI </w:t>
            </w:r>
            <w:proofErr w:type="spellStart"/>
            <w:r>
              <w:rPr>
                <w:sz w:val="22"/>
              </w:rPr>
              <w:t>Zenmuse</w:t>
            </w:r>
            <w:proofErr w:type="spellEnd"/>
            <w:r>
              <w:rPr>
                <w:sz w:val="22"/>
              </w:rPr>
              <w:t xml:space="preserve"> Z30</w:t>
            </w:r>
          </w:p>
        </w:tc>
        <w:tc>
          <w:tcPr>
            <w:tcW w:w="1980" w:type="dxa"/>
          </w:tcPr>
          <w:p w14:paraId="05A2EFF6" w14:textId="77777777" w:rsidR="00130B52" w:rsidRPr="00354009" w:rsidRDefault="00130B52" w:rsidP="00473541"/>
        </w:tc>
        <w:tc>
          <w:tcPr>
            <w:tcW w:w="2520" w:type="dxa"/>
          </w:tcPr>
          <w:p w14:paraId="56DC6424" w14:textId="1E925610" w:rsidR="00130B52" w:rsidRPr="00354009" w:rsidRDefault="00435D58" w:rsidP="0063463D">
            <w:r>
              <w:t>Photo and video camera with a 30x optical zoom (2MP)</w:t>
            </w:r>
          </w:p>
        </w:tc>
        <w:tc>
          <w:tcPr>
            <w:tcW w:w="2070" w:type="dxa"/>
          </w:tcPr>
          <w:p w14:paraId="5FFAA69F" w14:textId="63E16E71" w:rsidR="00130B52" w:rsidRPr="00E234A6" w:rsidRDefault="00435D58" w:rsidP="00130B52">
            <w:pPr>
              <w:pStyle w:val="NormalWeb"/>
              <w:shd w:val="clear" w:color="auto" w:fill="FFFFFF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Arial" w:hAnsi="Arial" w:cs="Arial"/>
                <w:color w:val="333333"/>
                <w:sz w:val="23"/>
                <w:szCs w:val="23"/>
              </w:rPr>
              <w:t>N/A</w:t>
            </w:r>
          </w:p>
        </w:tc>
        <w:tc>
          <w:tcPr>
            <w:tcW w:w="2610" w:type="dxa"/>
          </w:tcPr>
          <w:p w14:paraId="2DD71108" w14:textId="19886FD6" w:rsidR="00130B52" w:rsidRPr="00354009" w:rsidRDefault="00435D58" w:rsidP="00473541">
            <w:r>
              <w:t>2MP (?)</w:t>
            </w:r>
          </w:p>
        </w:tc>
        <w:tc>
          <w:tcPr>
            <w:tcW w:w="990" w:type="dxa"/>
          </w:tcPr>
          <w:p w14:paraId="2EB52FA2" w14:textId="77777777" w:rsidR="00130B52" w:rsidRPr="00354009" w:rsidRDefault="00130B52" w:rsidP="00FB76F0">
            <w:pPr>
              <w:jc w:val="center"/>
            </w:pPr>
          </w:p>
        </w:tc>
        <w:tc>
          <w:tcPr>
            <w:tcW w:w="1620" w:type="dxa"/>
          </w:tcPr>
          <w:p w14:paraId="77F11784" w14:textId="7D9BE1D1" w:rsidR="00130B52" w:rsidRPr="00354009" w:rsidRDefault="00435D58" w:rsidP="00473541">
            <w:r>
              <w:t>N/A</w:t>
            </w:r>
          </w:p>
        </w:tc>
      </w:tr>
      <w:tr w:rsidR="00130B52" w:rsidRPr="00354009" w14:paraId="42507159" w14:textId="77777777" w:rsidTr="009B5DC0">
        <w:tc>
          <w:tcPr>
            <w:tcW w:w="2520" w:type="dxa"/>
          </w:tcPr>
          <w:p w14:paraId="2403491C" w14:textId="77777777" w:rsidR="00130B52" w:rsidRPr="008A258E" w:rsidRDefault="00130B52" w:rsidP="00473541">
            <w:pPr>
              <w:rPr>
                <w:sz w:val="22"/>
              </w:rPr>
            </w:pPr>
          </w:p>
        </w:tc>
        <w:tc>
          <w:tcPr>
            <w:tcW w:w="1980" w:type="dxa"/>
          </w:tcPr>
          <w:p w14:paraId="2D1879A2" w14:textId="77777777" w:rsidR="00130B52" w:rsidRPr="00354009" w:rsidRDefault="00130B52" w:rsidP="00473541"/>
        </w:tc>
        <w:tc>
          <w:tcPr>
            <w:tcW w:w="2520" w:type="dxa"/>
          </w:tcPr>
          <w:p w14:paraId="1EFF1A1D" w14:textId="77777777" w:rsidR="00130B52" w:rsidRPr="00354009" w:rsidRDefault="00130B52" w:rsidP="00473541"/>
        </w:tc>
        <w:tc>
          <w:tcPr>
            <w:tcW w:w="2070" w:type="dxa"/>
          </w:tcPr>
          <w:p w14:paraId="3B999158" w14:textId="77777777" w:rsidR="00130B52" w:rsidRPr="00E234A6" w:rsidRDefault="00130B52" w:rsidP="008A258E">
            <w:pPr>
              <w:pStyle w:val="NormalWeb"/>
              <w:shd w:val="clear" w:color="auto" w:fill="FFFFFF"/>
              <w:rPr>
                <w:rFonts w:ascii="Arial" w:hAnsi="Arial" w:cs="Arial"/>
                <w:color w:val="333333"/>
                <w:sz w:val="23"/>
                <w:szCs w:val="23"/>
              </w:rPr>
            </w:pPr>
          </w:p>
        </w:tc>
        <w:tc>
          <w:tcPr>
            <w:tcW w:w="2610" w:type="dxa"/>
          </w:tcPr>
          <w:p w14:paraId="0D69A966" w14:textId="77777777" w:rsidR="00130B52" w:rsidRPr="00130B52" w:rsidRDefault="00130B52" w:rsidP="00130B52">
            <w:pPr>
              <w:pStyle w:val="NormalWeb"/>
              <w:shd w:val="clear" w:color="auto" w:fill="FFFFFF"/>
              <w:rPr>
                <w:rFonts w:ascii="Arial" w:hAnsi="Arial" w:cs="Arial"/>
                <w:color w:val="333333"/>
                <w:sz w:val="23"/>
                <w:szCs w:val="23"/>
              </w:rPr>
            </w:pPr>
          </w:p>
        </w:tc>
        <w:tc>
          <w:tcPr>
            <w:tcW w:w="990" w:type="dxa"/>
          </w:tcPr>
          <w:p w14:paraId="29946C06" w14:textId="77777777" w:rsidR="00130B52" w:rsidRPr="00354009" w:rsidRDefault="00130B52" w:rsidP="00FB76F0">
            <w:pPr>
              <w:jc w:val="center"/>
            </w:pPr>
          </w:p>
        </w:tc>
        <w:tc>
          <w:tcPr>
            <w:tcW w:w="1620" w:type="dxa"/>
          </w:tcPr>
          <w:p w14:paraId="3E00DDF9" w14:textId="77777777" w:rsidR="00130B52" w:rsidRPr="00354009" w:rsidRDefault="00130B52" w:rsidP="00473541"/>
        </w:tc>
      </w:tr>
      <w:tr w:rsidR="00130B52" w:rsidRPr="00354009" w14:paraId="53E810A0" w14:textId="77777777" w:rsidTr="009B5DC0">
        <w:tc>
          <w:tcPr>
            <w:tcW w:w="2520" w:type="dxa"/>
          </w:tcPr>
          <w:p w14:paraId="23193FA5" w14:textId="77777777" w:rsidR="00130B52" w:rsidRPr="008A258E" w:rsidRDefault="00130B52" w:rsidP="00473541">
            <w:pPr>
              <w:rPr>
                <w:sz w:val="22"/>
              </w:rPr>
            </w:pPr>
          </w:p>
        </w:tc>
        <w:tc>
          <w:tcPr>
            <w:tcW w:w="1980" w:type="dxa"/>
          </w:tcPr>
          <w:p w14:paraId="1AAB6E64" w14:textId="77777777" w:rsidR="00130B52" w:rsidRPr="00354009" w:rsidRDefault="00130B52" w:rsidP="00473541"/>
        </w:tc>
        <w:tc>
          <w:tcPr>
            <w:tcW w:w="2520" w:type="dxa"/>
          </w:tcPr>
          <w:p w14:paraId="3DB6B6D0" w14:textId="77777777" w:rsidR="00130B52" w:rsidRPr="00354009" w:rsidRDefault="00130B52" w:rsidP="00736958">
            <w:pPr>
              <w:pStyle w:val="NormalWeb"/>
              <w:shd w:val="clear" w:color="auto" w:fill="FFFFFF"/>
            </w:pPr>
          </w:p>
        </w:tc>
        <w:tc>
          <w:tcPr>
            <w:tcW w:w="2070" w:type="dxa"/>
          </w:tcPr>
          <w:p w14:paraId="25902427" w14:textId="77777777" w:rsidR="00130B52" w:rsidRPr="00E234A6" w:rsidRDefault="00130B52" w:rsidP="00736958">
            <w:pPr>
              <w:pStyle w:val="NormalWeb"/>
              <w:shd w:val="clear" w:color="auto" w:fill="FFFFFF"/>
              <w:rPr>
                <w:rFonts w:ascii="Arial" w:hAnsi="Arial" w:cs="Arial"/>
                <w:color w:val="333333"/>
                <w:sz w:val="23"/>
                <w:szCs w:val="23"/>
              </w:rPr>
            </w:pPr>
          </w:p>
        </w:tc>
        <w:tc>
          <w:tcPr>
            <w:tcW w:w="2610" w:type="dxa"/>
          </w:tcPr>
          <w:p w14:paraId="25C7B6CC" w14:textId="77777777" w:rsidR="00130B52" w:rsidRPr="00354009" w:rsidRDefault="00130B52" w:rsidP="00473541"/>
        </w:tc>
        <w:tc>
          <w:tcPr>
            <w:tcW w:w="990" w:type="dxa"/>
          </w:tcPr>
          <w:p w14:paraId="79BC86A6" w14:textId="77777777" w:rsidR="00130B52" w:rsidRPr="00354009" w:rsidRDefault="00130B52" w:rsidP="00FB76F0">
            <w:pPr>
              <w:jc w:val="center"/>
            </w:pPr>
          </w:p>
        </w:tc>
        <w:tc>
          <w:tcPr>
            <w:tcW w:w="1620" w:type="dxa"/>
          </w:tcPr>
          <w:p w14:paraId="508686A4" w14:textId="77777777" w:rsidR="00130B52" w:rsidRPr="00354009" w:rsidRDefault="00130B52" w:rsidP="00473541"/>
        </w:tc>
      </w:tr>
    </w:tbl>
    <w:p w14:paraId="08D2BC2B" w14:textId="03FFFCE6" w:rsidR="00E52983" w:rsidRDefault="00E52983" w:rsidP="00332AC3"/>
    <w:p w14:paraId="0E95B888" w14:textId="010CE42D" w:rsidR="00D44EF7" w:rsidRPr="00D44EF7" w:rsidRDefault="00D44EF7" w:rsidP="00332AC3">
      <w:pPr>
        <w:rPr>
          <w:b/>
          <w:sz w:val="32"/>
        </w:rPr>
      </w:pPr>
      <w:r w:rsidRPr="00D44EF7">
        <w:rPr>
          <w:b/>
          <w:sz w:val="32"/>
        </w:rPr>
        <w:t>Related Publications:</w:t>
      </w:r>
    </w:p>
    <w:sectPr w:rsidR="00D44EF7" w:rsidRPr="00D44EF7" w:rsidSect="00130B5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6B3E2" w14:textId="77777777" w:rsidR="002E3EFD" w:rsidRDefault="002E3EFD" w:rsidP="00C0405A">
      <w:r>
        <w:separator/>
      </w:r>
    </w:p>
  </w:endnote>
  <w:endnote w:type="continuationSeparator" w:id="0">
    <w:p w14:paraId="1F8AB2D7" w14:textId="77777777" w:rsidR="002E3EFD" w:rsidRDefault="002E3EFD" w:rsidP="00C040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A950A" w14:textId="1E632E4E" w:rsidR="00C0405A" w:rsidRPr="00C0405A" w:rsidRDefault="00C0405A">
    <w:pPr>
      <w:pStyle w:val="Footer"/>
      <w:rPr>
        <w:lang w:val="en-US"/>
      </w:rPr>
    </w:pPr>
    <w:r>
      <w:rPr>
        <w:lang w:val="en-US"/>
      </w:rPr>
      <w:t xml:space="preserve">Last edited </w:t>
    </w:r>
    <w:r>
      <w:rPr>
        <w:lang w:val="en-US"/>
      </w:rPr>
      <w:fldChar w:fldCharType="begin"/>
    </w:r>
    <w:r>
      <w:rPr>
        <w:lang w:val="en-US"/>
      </w:rPr>
      <w:instrText xml:space="preserve"> DATE  \@ "MMMM d, yyyy"  \* MERGEFORMAT </w:instrText>
    </w:r>
    <w:r>
      <w:rPr>
        <w:lang w:val="en-US"/>
      </w:rPr>
      <w:fldChar w:fldCharType="separate"/>
    </w:r>
    <w:r w:rsidR="00435D58">
      <w:rPr>
        <w:noProof/>
        <w:lang w:val="en-US"/>
      </w:rPr>
      <w:t>December 6, 2021</w:t>
    </w:r>
    <w:r>
      <w:rPr>
        <w:lang w:val="en-US"/>
      </w:rPr>
      <w:fldChar w:fldCharType="end"/>
    </w:r>
    <w:r>
      <w:rPr>
        <w:lang w:val="en-US"/>
      </w:rPr>
      <w:tab/>
      <w:t xml:space="preserve">Page </w:t>
    </w:r>
    <w:r>
      <w:rPr>
        <w:lang w:val="en-US"/>
      </w:rPr>
      <w:fldChar w:fldCharType="begin"/>
    </w:r>
    <w:r>
      <w:rPr>
        <w:lang w:val="en-US"/>
      </w:rPr>
      <w:instrText xml:space="preserve"> PAGE  \* Arabic  \* MERGEFORMAT </w:instrText>
    </w:r>
    <w:r>
      <w:rPr>
        <w:lang w:val="en-US"/>
      </w:rPr>
      <w:fldChar w:fldCharType="separate"/>
    </w:r>
    <w:r w:rsidR="00E818B7">
      <w:rPr>
        <w:noProof/>
        <w:lang w:val="en-US"/>
      </w:rPr>
      <w:t>1</w:t>
    </w:r>
    <w:r>
      <w:rPr>
        <w:lang w:val="en-US"/>
      </w:rPr>
      <w:fldChar w:fldCharType="end"/>
    </w:r>
    <w:r>
      <w:rPr>
        <w:lang w:val="en-US"/>
      </w:rPr>
      <w:t xml:space="preserve"> of </w:t>
    </w:r>
    <w:r>
      <w:rPr>
        <w:lang w:val="en-US"/>
      </w:rPr>
      <w:fldChar w:fldCharType="begin"/>
    </w:r>
    <w:r>
      <w:rPr>
        <w:lang w:val="en-US"/>
      </w:rPr>
      <w:instrText xml:space="preserve"> NUMPAGES  \* Arabic  \* MERGEFORMAT </w:instrText>
    </w:r>
    <w:r>
      <w:rPr>
        <w:lang w:val="en-US"/>
      </w:rPr>
      <w:fldChar w:fldCharType="separate"/>
    </w:r>
    <w:r w:rsidR="00E818B7">
      <w:rPr>
        <w:noProof/>
        <w:lang w:val="en-US"/>
      </w:rPr>
      <w:t>3</w:t>
    </w:r>
    <w:r>
      <w:rPr>
        <w:lang w:val="en-US"/>
      </w:rPr>
      <w:fldChar w:fldCharType="end"/>
    </w:r>
    <w:r>
      <w:rPr>
        <w:lang w:val="en-US"/>
      </w:rPr>
      <w:tab/>
    </w:r>
    <w:r w:rsidR="00573946">
      <w:rPr>
        <w:lang w:val="en-US"/>
      </w:rPr>
      <w:tab/>
    </w:r>
    <w:r w:rsidR="00573946">
      <w:rPr>
        <w:lang w:val="en-US"/>
      </w:rPr>
      <w:tab/>
    </w:r>
    <w:r w:rsidR="00573946">
      <w:rPr>
        <w:lang w:val="en-US"/>
      </w:rPr>
      <w:tab/>
    </w:r>
    <w:r w:rsidR="00573946">
      <w:rPr>
        <w:lang w:val="en-US"/>
      </w:rPr>
      <w:tab/>
    </w:r>
    <w:r w:rsidR="00573946">
      <w:rPr>
        <w:lang w:val="en-US"/>
      </w:rPr>
      <w:tab/>
    </w:r>
    <w:r>
      <w:rPr>
        <w:lang w:val="en-US"/>
      </w:rPr>
      <w:t>Version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FF405" w14:textId="77777777" w:rsidR="002E3EFD" w:rsidRDefault="002E3EFD" w:rsidP="00C0405A">
      <w:r>
        <w:separator/>
      </w:r>
    </w:p>
  </w:footnote>
  <w:footnote w:type="continuationSeparator" w:id="0">
    <w:p w14:paraId="5A7763C4" w14:textId="77777777" w:rsidR="002E3EFD" w:rsidRDefault="002E3EFD" w:rsidP="00C040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79872" w14:textId="77777777" w:rsidR="00C0405A" w:rsidRPr="00C0405A" w:rsidRDefault="00C0405A">
    <w:pPr>
      <w:pStyle w:val="Header"/>
      <w:rPr>
        <w:sz w:val="28"/>
      </w:rPr>
    </w:pPr>
    <w:r>
      <w:rPr>
        <w:noProof/>
        <w:lang w:val="en-US"/>
      </w:rPr>
      <w:drawing>
        <wp:inline distT="0" distB="0" distL="0" distR="0" wp14:anchorId="1A01CC0A" wp14:editId="51FD4D3C">
          <wp:extent cx="1103454" cy="534035"/>
          <wp:effectExtent l="0" t="0" r="190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M_Logo_HORZ_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3398" cy="5485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  <w:t xml:space="preserve">               </w:t>
    </w:r>
    <w:r w:rsidR="00005B4E" w:rsidRPr="00005B4E">
      <w:rPr>
        <w:sz w:val="28"/>
      </w:rPr>
      <w:t xml:space="preserve">INSTRUMENT </w:t>
    </w:r>
    <w:r w:rsidR="001E6825">
      <w:rPr>
        <w:sz w:val="28"/>
      </w:rPr>
      <w:t>DESCRIP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534EF5"/>
    <w:multiLevelType w:val="hybridMultilevel"/>
    <w:tmpl w:val="ABBA902A"/>
    <w:lvl w:ilvl="0" w:tplc="5A803CC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4375A6"/>
    <w:multiLevelType w:val="hybridMultilevel"/>
    <w:tmpl w:val="D6F6423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ACE1D8A"/>
    <w:multiLevelType w:val="hybridMultilevel"/>
    <w:tmpl w:val="0A1A0D44"/>
    <w:lvl w:ilvl="0" w:tplc="4984CD5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3tTQzMTA0NTSzNLNU0lEKTi0uzszPAykwNKoFAAmVfEwtAAAA"/>
  </w:docVars>
  <w:rsids>
    <w:rsidRoot w:val="00C0405A"/>
    <w:rsid w:val="00004801"/>
    <w:rsid w:val="00005B4E"/>
    <w:rsid w:val="00064ADC"/>
    <w:rsid w:val="000D6139"/>
    <w:rsid w:val="000E2245"/>
    <w:rsid w:val="001058A8"/>
    <w:rsid w:val="001164AD"/>
    <w:rsid w:val="00117043"/>
    <w:rsid w:val="00123FE9"/>
    <w:rsid w:val="00130B52"/>
    <w:rsid w:val="001541F0"/>
    <w:rsid w:val="00194BF3"/>
    <w:rsid w:val="00195745"/>
    <w:rsid w:val="001A23A9"/>
    <w:rsid w:val="001E6825"/>
    <w:rsid w:val="001F43F3"/>
    <w:rsid w:val="00203B4B"/>
    <w:rsid w:val="00242DA5"/>
    <w:rsid w:val="00284531"/>
    <w:rsid w:val="002B7D71"/>
    <w:rsid w:val="002E3EFD"/>
    <w:rsid w:val="002E41C2"/>
    <w:rsid w:val="002F633D"/>
    <w:rsid w:val="00332AC3"/>
    <w:rsid w:val="00342E93"/>
    <w:rsid w:val="00343BC9"/>
    <w:rsid w:val="00354009"/>
    <w:rsid w:val="003C4409"/>
    <w:rsid w:val="003D5D8B"/>
    <w:rsid w:val="00435D58"/>
    <w:rsid w:val="00457C93"/>
    <w:rsid w:val="00473541"/>
    <w:rsid w:val="00501FA3"/>
    <w:rsid w:val="00573946"/>
    <w:rsid w:val="0063463D"/>
    <w:rsid w:val="00647092"/>
    <w:rsid w:val="00653A41"/>
    <w:rsid w:val="0069154F"/>
    <w:rsid w:val="00720FA0"/>
    <w:rsid w:val="00736958"/>
    <w:rsid w:val="00765BEC"/>
    <w:rsid w:val="0077684E"/>
    <w:rsid w:val="007C6F02"/>
    <w:rsid w:val="007E2208"/>
    <w:rsid w:val="007F173B"/>
    <w:rsid w:val="00846A74"/>
    <w:rsid w:val="008A258E"/>
    <w:rsid w:val="00910FCF"/>
    <w:rsid w:val="00984A3A"/>
    <w:rsid w:val="00992AE2"/>
    <w:rsid w:val="009A07B6"/>
    <w:rsid w:val="009A2331"/>
    <w:rsid w:val="009B4C24"/>
    <w:rsid w:val="009B5DC0"/>
    <w:rsid w:val="009B7534"/>
    <w:rsid w:val="009E7FCF"/>
    <w:rsid w:val="00A17CCE"/>
    <w:rsid w:val="00A502F3"/>
    <w:rsid w:val="00A625B9"/>
    <w:rsid w:val="00B04832"/>
    <w:rsid w:val="00B45DAA"/>
    <w:rsid w:val="00B722EE"/>
    <w:rsid w:val="00B817F4"/>
    <w:rsid w:val="00B9381E"/>
    <w:rsid w:val="00BB0FAC"/>
    <w:rsid w:val="00BB4110"/>
    <w:rsid w:val="00C0405A"/>
    <w:rsid w:val="00C153EE"/>
    <w:rsid w:val="00C60464"/>
    <w:rsid w:val="00C7149E"/>
    <w:rsid w:val="00C914B2"/>
    <w:rsid w:val="00CB63A0"/>
    <w:rsid w:val="00D034AB"/>
    <w:rsid w:val="00D3141E"/>
    <w:rsid w:val="00D37CEC"/>
    <w:rsid w:val="00D44EF7"/>
    <w:rsid w:val="00D57FAF"/>
    <w:rsid w:val="00D650BD"/>
    <w:rsid w:val="00D73DF4"/>
    <w:rsid w:val="00D83E8F"/>
    <w:rsid w:val="00D96F4A"/>
    <w:rsid w:val="00DE523C"/>
    <w:rsid w:val="00DF065E"/>
    <w:rsid w:val="00E234A6"/>
    <w:rsid w:val="00E42B77"/>
    <w:rsid w:val="00E52983"/>
    <w:rsid w:val="00E818B7"/>
    <w:rsid w:val="00E91D87"/>
    <w:rsid w:val="00EB00BE"/>
    <w:rsid w:val="00EB199A"/>
    <w:rsid w:val="00EF69FA"/>
    <w:rsid w:val="00F0077D"/>
    <w:rsid w:val="00F4215F"/>
    <w:rsid w:val="00FA0E1F"/>
    <w:rsid w:val="00FB76F0"/>
    <w:rsid w:val="00FC6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22FE98"/>
  <w15:chartTrackingRefBased/>
  <w15:docId w15:val="{C0CD0669-E206-4DFB-98D7-19EAAB832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53EE"/>
    <w:pPr>
      <w:spacing w:after="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173B"/>
    <w:pPr>
      <w:keepNext/>
      <w:keepLines/>
      <w:spacing w:before="240"/>
      <w:outlineLvl w:val="0"/>
    </w:pPr>
    <w:rPr>
      <w:rFonts w:eastAsiaTheme="majorEastAsi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2331"/>
    <w:pPr>
      <w:keepNext/>
      <w:keepLines/>
      <w:spacing w:before="40"/>
      <w:outlineLvl w:val="1"/>
    </w:pPr>
    <w:rPr>
      <w:rFonts w:eastAsiaTheme="majorEastAsia" w:cstheme="majorBidi"/>
      <w:b/>
      <w:i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173B"/>
    <w:rPr>
      <w:rFonts w:ascii="Times New Roman" w:eastAsiaTheme="majorEastAsia" w:hAnsi="Times New Roman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A2331"/>
    <w:rPr>
      <w:rFonts w:ascii="Times New Roman" w:eastAsiaTheme="majorEastAsia" w:hAnsi="Times New Roman" w:cstheme="majorBidi"/>
      <w:b/>
      <w:i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C0405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405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C0405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405A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23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233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46A74"/>
    <w:rPr>
      <w:color w:val="808080"/>
    </w:rPr>
  </w:style>
  <w:style w:type="table" w:styleId="TableGrid">
    <w:name w:val="Table Grid"/>
    <w:basedOn w:val="TableNormal"/>
    <w:uiPriority w:val="39"/>
    <w:rsid w:val="00354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C6F02"/>
    <w:pPr>
      <w:spacing w:before="100" w:beforeAutospacing="1" w:after="100" w:afterAutospacing="1"/>
    </w:pPr>
    <w:rPr>
      <w:rFonts w:eastAsia="Times New Roman" w:cs="Times New Roman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E529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39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7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0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1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</dc:creator>
  <cp:keywords/>
  <dc:description/>
  <cp:lastModifiedBy>MADISON HARASYN</cp:lastModifiedBy>
  <cp:revision>2</cp:revision>
  <dcterms:created xsi:type="dcterms:W3CDTF">2021-12-06T18:20:00Z</dcterms:created>
  <dcterms:modified xsi:type="dcterms:W3CDTF">2021-12-06T18:20:00Z</dcterms:modified>
</cp:coreProperties>
</file>